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6415C" w14:textId="77777777" w:rsidR="00FC2C26" w:rsidRDefault="00FC2C26" w:rsidP="00E9571D">
      <w:pPr>
        <w:ind w:left="426"/>
        <w:jc w:val="center"/>
        <w:rPr>
          <w:b/>
          <w:sz w:val="28"/>
        </w:rPr>
      </w:pPr>
      <w:r>
        <w:rPr>
          <w:b/>
          <w:sz w:val="28"/>
        </w:rPr>
        <w:t>Kertészmérnöki BSc záróvizsgájának dísznövénytermesztési kérdései</w:t>
      </w:r>
    </w:p>
    <w:p w14:paraId="15B64249" w14:textId="77777777" w:rsidR="00FC2C26" w:rsidRDefault="00FC2C26" w:rsidP="00E9571D">
      <w:pPr>
        <w:ind w:left="426"/>
        <w:jc w:val="center"/>
        <w:rPr>
          <w:b/>
          <w:sz w:val="28"/>
        </w:rPr>
      </w:pPr>
    </w:p>
    <w:p w14:paraId="0C19B886" w14:textId="69295B4F" w:rsidR="00235201" w:rsidRPr="008B5C63" w:rsidRDefault="00EA5B0B" w:rsidP="00E9571D">
      <w:pPr>
        <w:spacing w:line="360" w:lineRule="auto"/>
        <w:ind w:left="426"/>
        <w:jc w:val="center"/>
        <w:rPr>
          <w:sz w:val="28"/>
          <w:szCs w:val="28"/>
          <w:lang w:val="hu-HU"/>
        </w:rPr>
      </w:pPr>
      <w:r>
        <w:rPr>
          <w:sz w:val="28"/>
          <w:szCs w:val="28"/>
          <w:lang w:val="hu-HU"/>
        </w:rPr>
        <w:t>202</w:t>
      </w:r>
      <w:r w:rsidR="00DD32B2">
        <w:rPr>
          <w:sz w:val="28"/>
          <w:szCs w:val="28"/>
          <w:lang w:val="hu-HU"/>
        </w:rPr>
        <w:t>2</w:t>
      </w:r>
      <w:r>
        <w:rPr>
          <w:sz w:val="28"/>
          <w:szCs w:val="28"/>
          <w:lang w:val="hu-HU"/>
        </w:rPr>
        <w:t>.</w:t>
      </w:r>
      <w:r w:rsidR="00A13810">
        <w:rPr>
          <w:sz w:val="28"/>
          <w:szCs w:val="28"/>
          <w:lang w:val="hu-HU"/>
        </w:rPr>
        <w:t xml:space="preserve"> </w:t>
      </w:r>
      <w:r w:rsidR="00DD32B2">
        <w:rPr>
          <w:sz w:val="28"/>
          <w:szCs w:val="28"/>
          <w:lang w:val="hu-HU"/>
        </w:rPr>
        <w:t>június</w:t>
      </w:r>
    </w:p>
    <w:p w14:paraId="51C8A387" w14:textId="77777777" w:rsidR="00235201" w:rsidRPr="00CB1594" w:rsidRDefault="00235201" w:rsidP="00E9571D">
      <w:pPr>
        <w:spacing w:line="360" w:lineRule="auto"/>
        <w:ind w:left="426"/>
        <w:jc w:val="both"/>
        <w:rPr>
          <w:b/>
          <w:i/>
          <w:lang w:val="hu-HU"/>
        </w:rPr>
      </w:pPr>
    </w:p>
    <w:p w14:paraId="19364A63" w14:textId="77777777" w:rsidR="00640EC1" w:rsidRDefault="00235201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640EC1">
        <w:rPr>
          <w:lang w:val="hu-HU"/>
        </w:rPr>
        <w:t xml:space="preserve">A </w:t>
      </w:r>
      <w:r w:rsidR="00640EC1">
        <w:rPr>
          <w:lang w:val="hu-HU"/>
        </w:rPr>
        <w:t xml:space="preserve">világ </w:t>
      </w:r>
      <w:r w:rsidR="00640EC1" w:rsidRPr="00640EC1">
        <w:rPr>
          <w:lang w:val="hu-HU"/>
        </w:rPr>
        <w:t xml:space="preserve">és </w:t>
      </w:r>
      <w:r w:rsidR="0075314C">
        <w:rPr>
          <w:lang w:val="hu-HU"/>
        </w:rPr>
        <w:t>Magyarország</w:t>
      </w:r>
      <w:r w:rsidR="00640EC1" w:rsidRPr="00640EC1">
        <w:rPr>
          <w:lang w:val="hu-HU"/>
        </w:rPr>
        <w:t xml:space="preserve"> </w:t>
      </w:r>
      <w:r w:rsidR="009331A9" w:rsidRPr="00640EC1">
        <w:rPr>
          <w:lang w:val="hu-HU"/>
        </w:rPr>
        <w:t>dísznövénytermesztés</w:t>
      </w:r>
      <w:r w:rsidR="0075314C">
        <w:rPr>
          <w:lang w:val="hu-HU"/>
        </w:rPr>
        <w:t>ének</w:t>
      </w:r>
      <w:r w:rsidR="009331A9" w:rsidRPr="00640EC1">
        <w:rPr>
          <w:lang w:val="hu-HU"/>
        </w:rPr>
        <w:t xml:space="preserve"> </w:t>
      </w:r>
      <w:r w:rsidR="00640EC1" w:rsidRPr="00640EC1">
        <w:rPr>
          <w:lang w:val="hu-HU"/>
        </w:rPr>
        <w:t>és -értékesítés</w:t>
      </w:r>
      <w:r w:rsidR="00640EC1">
        <w:rPr>
          <w:lang w:val="hu-HU"/>
        </w:rPr>
        <w:t>ének</w:t>
      </w:r>
      <w:r w:rsidR="00640EC1" w:rsidRPr="00640EC1">
        <w:rPr>
          <w:lang w:val="hu-HU"/>
        </w:rPr>
        <w:t xml:space="preserve"> </w:t>
      </w:r>
      <w:r w:rsidR="00640EC1">
        <w:rPr>
          <w:lang w:val="hu-HU"/>
        </w:rPr>
        <w:t>helyzete</w:t>
      </w:r>
      <w:r w:rsidR="0075314C">
        <w:rPr>
          <w:lang w:val="hu-HU"/>
        </w:rPr>
        <w:t xml:space="preserve"> és fejlődési irányai</w:t>
      </w:r>
    </w:p>
    <w:p w14:paraId="52D0715C" w14:textId="77777777" w:rsidR="009331A9" w:rsidRPr="00640EC1" w:rsidRDefault="009331A9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640EC1">
        <w:rPr>
          <w:lang w:val="hu-HU"/>
        </w:rPr>
        <w:t>A dísznövények időzítésének és növekedésszabályozásának komplex értékelő elemzése</w:t>
      </w:r>
    </w:p>
    <w:p w14:paraId="2199B582" w14:textId="77777777" w:rsidR="009331A9" w:rsidRPr="003E0FC6" w:rsidRDefault="009331A9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>Egynyári dísznövények termesztésének és felhasználásának komplex értékelő elemzése</w:t>
      </w:r>
    </w:p>
    <w:p w14:paraId="20D502F6" w14:textId="77777777" w:rsidR="009331A9" w:rsidRPr="0075314C" w:rsidRDefault="009331A9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>Évelő lágyszárú dísznövények termesztésének és felhasználásának komplex értékelő elemzése</w:t>
      </w:r>
    </w:p>
    <w:p w14:paraId="26DF5CD4" w14:textId="77777777" w:rsidR="009331A9" w:rsidRDefault="009331A9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>A hagymás-gumós dísznövények hajtatás</w:t>
      </w:r>
      <w:r w:rsidR="0075314C">
        <w:rPr>
          <w:lang w:val="hu-HU"/>
        </w:rPr>
        <w:t>a,</w:t>
      </w:r>
      <w:r w:rsidRPr="003E0FC6">
        <w:rPr>
          <w:lang w:val="hu-HU"/>
        </w:rPr>
        <w:t xml:space="preserve"> technológiájának komplex értékelő elemzése</w:t>
      </w:r>
    </w:p>
    <w:p w14:paraId="61F8F31A" w14:textId="77777777" w:rsidR="00EE05C7" w:rsidRPr="00EE05C7" w:rsidRDefault="00EA5B0B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>
        <w:rPr>
          <w:lang w:val="hu-HU"/>
        </w:rPr>
        <w:t>A tulipán és a kardvirág termesztés</w:t>
      </w:r>
      <w:r w:rsidR="00EE05C7" w:rsidRPr="003E0FC6">
        <w:rPr>
          <w:lang w:val="hu-HU"/>
        </w:rPr>
        <w:t>technológiájának komplex értékelő elemzése</w:t>
      </w:r>
    </w:p>
    <w:p w14:paraId="26930E3B" w14:textId="77777777" w:rsidR="009331A9" w:rsidRDefault="009331A9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>A gyeptelepítés- és fenntartás komplex értékelő elemzése</w:t>
      </w:r>
    </w:p>
    <w:p w14:paraId="7295A27B" w14:textId="77777777" w:rsidR="009331A9" w:rsidRPr="003E0FC6" w:rsidRDefault="009331A9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>
        <w:rPr>
          <w:lang w:val="hu-HU"/>
        </w:rPr>
        <w:t>L</w:t>
      </w:r>
      <w:r w:rsidRPr="003E0FC6">
        <w:rPr>
          <w:lang w:val="hu-HU"/>
        </w:rPr>
        <w:t>ombhullató díszfák, díszcserjék termesztésének és felhasználásának komplex értékelő elemzése</w:t>
      </w:r>
    </w:p>
    <w:p w14:paraId="71873999" w14:textId="77777777" w:rsidR="009331A9" w:rsidRDefault="009331A9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>Örökzöld díszfák, díszcserjék termesztésének és felhasznál</w:t>
      </w:r>
      <w:r>
        <w:rPr>
          <w:lang w:val="hu-HU"/>
        </w:rPr>
        <w:t>ásának komplex értékelő elemzése</w:t>
      </w:r>
    </w:p>
    <w:p w14:paraId="6BB99897" w14:textId="77777777" w:rsidR="00E649BD" w:rsidRDefault="00EE05C7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>
        <w:rPr>
          <w:lang w:val="hu-HU"/>
        </w:rPr>
        <w:t>A n</w:t>
      </w:r>
      <w:r w:rsidRPr="003E0FC6">
        <w:rPr>
          <w:lang w:val="hu-HU"/>
        </w:rPr>
        <w:t>övényházi szegfűtermesztés technológiájának komplex értékelő elemzése</w:t>
      </w:r>
    </w:p>
    <w:p w14:paraId="4A1FDC5B" w14:textId="77777777" w:rsidR="003A678F" w:rsidRDefault="003A678F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>A rózsatermesztés technológiájának komplex értékelő elemzése</w:t>
      </w:r>
      <w:r>
        <w:rPr>
          <w:lang w:val="hu-HU"/>
        </w:rPr>
        <w:t xml:space="preserve"> </w:t>
      </w:r>
    </w:p>
    <w:p w14:paraId="43556081" w14:textId="77777777" w:rsidR="003A678F" w:rsidRPr="003E0FC6" w:rsidRDefault="003A678F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 xml:space="preserve">A gerbera- és </w:t>
      </w:r>
      <w:r>
        <w:rPr>
          <w:lang w:val="hu-HU"/>
        </w:rPr>
        <w:t>inkaliliom</w:t>
      </w:r>
      <w:r w:rsidRPr="003E0FC6">
        <w:rPr>
          <w:lang w:val="hu-HU"/>
        </w:rPr>
        <w:t xml:space="preserve"> technológiájának komplex értékelő elemzése</w:t>
      </w:r>
    </w:p>
    <w:p w14:paraId="3D641FB6" w14:textId="77777777" w:rsidR="0075314C" w:rsidRPr="003E0FC6" w:rsidRDefault="0075314C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>
        <w:rPr>
          <w:lang w:val="hu-HU"/>
        </w:rPr>
        <w:t xml:space="preserve">A </w:t>
      </w:r>
      <w:r w:rsidRPr="003E0FC6">
        <w:rPr>
          <w:lang w:val="hu-HU"/>
        </w:rPr>
        <w:t>krizantémtermesztés technológiájának komplex értékelő elemzése</w:t>
      </w:r>
    </w:p>
    <w:p w14:paraId="452163B5" w14:textId="77777777" w:rsidR="00EE05C7" w:rsidRPr="003A678F" w:rsidRDefault="00AE024A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>
        <w:rPr>
          <w:lang w:val="hu-HU"/>
        </w:rPr>
        <w:t>A vágottzöld- és frézia</w:t>
      </w:r>
      <w:r w:rsidR="00EE05C7">
        <w:rPr>
          <w:lang w:val="hu-HU"/>
        </w:rPr>
        <w:t>t</w:t>
      </w:r>
      <w:r w:rsidR="00EE05C7" w:rsidRPr="003E0FC6">
        <w:rPr>
          <w:lang w:val="hu-HU"/>
        </w:rPr>
        <w:t>ermesztés technológiájának komplex értékelő elemzése</w:t>
      </w:r>
    </w:p>
    <w:p w14:paraId="2CFAE162" w14:textId="77777777" w:rsidR="0075314C" w:rsidRDefault="0075314C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EE05C7">
        <w:rPr>
          <w:lang w:val="hu-HU"/>
        </w:rPr>
        <w:t>A rövidnappalos cserepes dísznövények termesztéstechnológiájának komplex értékelő elemzése</w:t>
      </w:r>
    </w:p>
    <w:p w14:paraId="2FA54325" w14:textId="77777777" w:rsidR="003A678F" w:rsidRPr="003A678F" w:rsidRDefault="003A678F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 xml:space="preserve">A muskátli- és </w:t>
      </w:r>
      <w:r>
        <w:rPr>
          <w:lang w:val="hu-HU"/>
        </w:rPr>
        <w:t>primula</w:t>
      </w:r>
      <w:r w:rsidRPr="003E0FC6">
        <w:rPr>
          <w:lang w:val="hu-HU"/>
        </w:rPr>
        <w:t>termesztés technológiájának komplex értékelő elemzése</w:t>
      </w:r>
    </w:p>
    <w:p w14:paraId="720DB469" w14:textId="77777777" w:rsidR="00E9571D" w:rsidRPr="00606F7D" w:rsidRDefault="00235201" w:rsidP="00E9571D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>A cserepes levéldísznövények termesztésének és felhasználásának komplex értékelő elemzése</w:t>
      </w:r>
    </w:p>
    <w:p w14:paraId="12CF1569" w14:textId="77777777" w:rsidR="00E9571D" w:rsidRPr="00E9571D" w:rsidRDefault="00E9571D" w:rsidP="00E9571D">
      <w:pPr>
        <w:spacing w:line="360" w:lineRule="auto"/>
        <w:jc w:val="both"/>
        <w:rPr>
          <w:lang w:val="hu-HU"/>
        </w:rPr>
      </w:pPr>
    </w:p>
    <w:p w14:paraId="2D751AF6" w14:textId="77777777" w:rsidR="0028498F" w:rsidRPr="0028498F" w:rsidRDefault="00DF7825" w:rsidP="0028498F">
      <w:pPr>
        <w:ind w:left="426"/>
        <w:rPr>
          <w:b/>
          <w:lang w:val="hu-HU"/>
        </w:rPr>
      </w:pPr>
      <w:r>
        <w:rPr>
          <w:b/>
          <w:lang w:val="hu-HU"/>
        </w:rPr>
        <w:tab/>
      </w:r>
      <w:r>
        <w:rPr>
          <w:b/>
          <w:lang w:val="hu-HU"/>
        </w:rPr>
        <w:tab/>
      </w:r>
      <w:r>
        <w:rPr>
          <w:b/>
          <w:lang w:val="hu-HU"/>
        </w:rPr>
        <w:tab/>
      </w:r>
      <w:r>
        <w:rPr>
          <w:b/>
          <w:lang w:val="hu-HU"/>
        </w:rPr>
        <w:tab/>
      </w:r>
      <w:r>
        <w:rPr>
          <w:b/>
          <w:lang w:val="hu-HU"/>
        </w:rPr>
        <w:tab/>
      </w:r>
      <w:r>
        <w:rPr>
          <w:b/>
          <w:lang w:val="hu-HU"/>
        </w:rPr>
        <w:tab/>
      </w:r>
      <w:r>
        <w:rPr>
          <w:b/>
          <w:lang w:val="hu-HU"/>
        </w:rPr>
        <w:tab/>
      </w:r>
      <w:r>
        <w:rPr>
          <w:b/>
          <w:lang w:val="hu-HU"/>
        </w:rPr>
        <w:tab/>
      </w:r>
      <w:r w:rsidR="0028498F" w:rsidRPr="0028498F">
        <w:rPr>
          <w:b/>
          <w:lang w:val="hu-HU"/>
        </w:rPr>
        <w:t>Takácsné Dr. Hájos Mária</w:t>
      </w:r>
    </w:p>
    <w:p w14:paraId="00982397" w14:textId="77777777" w:rsidR="0028498F" w:rsidRPr="0028498F" w:rsidRDefault="0028498F" w:rsidP="0028498F">
      <w:pPr>
        <w:ind w:left="426"/>
        <w:rPr>
          <w:i/>
          <w:lang w:val="hu-HU"/>
        </w:rPr>
      </w:pPr>
      <w:r w:rsidRPr="0028498F">
        <w:rPr>
          <w:lang w:val="hu-HU"/>
        </w:rPr>
        <w:tab/>
      </w:r>
      <w:r w:rsidRPr="0028498F">
        <w:rPr>
          <w:lang w:val="hu-HU"/>
        </w:rPr>
        <w:tab/>
      </w:r>
      <w:r w:rsidRPr="0028498F">
        <w:rPr>
          <w:lang w:val="hu-HU"/>
        </w:rPr>
        <w:tab/>
      </w:r>
      <w:r w:rsidRPr="0028498F">
        <w:rPr>
          <w:lang w:val="hu-HU"/>
        </w:rPr>
        <w:tab/>
      </w:r>
      <w:r w:rsidRPr="0028498F">
        <w:rPr>
          <w:lang w:val="hu-HU"/>
        </w:rPr>
        <w:tab/>
      </w:r>
      <w:r w:rsidRPr="0028498F">
        <w:rPr>
          <w:lang w:val="hu-HU"/>
        </w:rPr>
        <w:tab/>
      </w:r>
      <w:r w:rsidRPr="0028498F">
        <w:rPr>
          <w:lang w:val="hu-HU"/>
        </w:rPr>
        <w:tab/>
        <w:t xml:space="preserve">                   </w:t>
      </w:r>
      <w:r>
        <w:rPr>
          <w:lang w:val="hu-HU"/>
        </w:rPr>
        <w:t xml:space="preserve"> </w:t>
      </w:r>
      <w:r w:rsidRPr="0028498F">
        <w:rPr>
          <w:lang w:val="hu-HU"/>
        </w:rPr>
        <w:t xml:space="preserve">  e</w:t>
      </w:r>
      <w:r w:rsidRPr="0028498F">
        <w:rPr>
          <w:i/>
          <w:lang w:val="hu-HU"/>
        </w:rPr>
        <w:t>gyetemi docens</w:t>
      </w:r>
    </w:p>
    <w:p w14:paraId="679A11A0" w14:textId="77777777" w:rsidR="0028498F" w:rsidRPr="0028498F" w:rsidRDefault="0028498F" w:rsidP="0028498F">
      <w:pPr>
        <w:ind w:left="426"/>
        <w:rPr>
          <w:i/>
          <w:lang w:val="hu-HU"/>
        </w:rPr>
      </w:pPr>
      <w:r w:rsidRPr="0028498F">
        <w:rPr>
          <w:i/>
          <w:lang w:val="hu-HU"/>
        </w:rPr>
        <w:tab/>
      </w:r>
      <w:r w:rsidRPr="0028498F">
        <w:rPr>
          <w:i/>
          <w:lang w:val="hu-HU"/>
        </w:rPr>
        <w:tab/>
      </w:r>
      <w:r w:rsidRPr="0028498F">
        <w:rPr>
          <w:i/>
          <w:lang w:val="hu-HU"/>
        </w:rPr>
        <w:tab/>
      </w:r>
      <w:r w:rsidRPr="0028498F">
        <w:rPr>
          <w:i/>
          <w:lang w:val="hu-HU"/>
        </w:rPr>
        <w:tab/>
      </w:r>
      <w:r w:rsidRPr="0028498F">
        <w:rPr>
          <w:i/>
          <w:lang w:val="hu-HU"/>
        </w:rPr>
        <w:tab/>
      </w:r>
      <w:r w:rsidRPr="0028498F">
        <w:rPr>
          <w:i/>
          <w:lang w:val="hu-HU"/>
        </w:rPr>
        <w:tab/>
      </w:r>
      <w:r w:rsidRPr="0028498F">
        <w:rPr>
          <w:i/>
          <w:lang w:val="hu-HU"/>
        </w:rPr>
        <w:tab/>
        <w:t xml:space="preserve">           Kertészmérnöki BSc szakfelelős</w:t>
      </w:r>
    </w:p>
    <w:p w14:paraId="1CA302B1" w14:textId="77777777" w:rsidR="00406894" w:rsidRPr="0003346E" w:rsidRDefault="00406894" w:rsidP="0028498F">
      <w:pPr>
        <w:ind w:left="426"/>
        <w:rPr>
          <w:lang w:val="hu-HU"/>
        </w:rPr>
      </w:pPr>
    </w:p>
    <w:sectPr w:rsidR="00406894" w:rsidRPr="0003346E" w:rsidSect="00035F7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33B99"/>
    <w:multiLevelType w:val="hybridMultilevel"/>
    <w:tmpl w:val="273ECC18"/>
    <w:lvl w:ilvl="0" w:tplc="040E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287B4063"/>
    <w:multiLevelType w:val="hybridMultilevel"/>
    <w:tmpl w:val="8FECB832"/>
    <w:lvl w:ilvl="0" w:tplc="040E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3C222991"/>
    <w:multiLevelType w:val="hybridMultilevel"/>
    <w:tmpl w:val="ADEA68EE"/>
    <w:lvl w:ilvl="0" w:tplc="040E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8E573B"/>
    <w:multiLevelType w:val="hybridMultilevel"/>
    <w:tmpl w:val="580A119E"/>
    <w:lvl w:ilvl="0" w:tplc="040E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370954122">
    <w:abstractNumId w:val="2"/>
  </w:num>
  <w:num w:numId="2" w16cid:durableId="682241170">
    <w:abstractNumId w:val="3"/>
  </w:num>
  <w:num w:numId="3" w16cid:durableId="188491642">
    <w:abstractNumId w:val="0"/>
  </w:num>
  <w:num w:numId="4" w16cid:durableId="21181370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EzNrA0BHKMTJV0lIJTi4sz8/NACgxrAd8oHEYsAAAA"/>
  </w:docVars>
  <w:rsids>
    <w:rsidRoot w:val="00235201"/>
    <w:rsid w:val="000027B2"/>
    <w:rsid w:val="0001521A"/>
    <w:rsid w:val="0003346E"/>
    <w:rsid w:val="00035F7F"/>
    <w:rsid w:val="00085A93"/>
    <w:rsid w:val="00235201"/>
    <w:rsid w:val="0028498F"/>
    <w:rsid w:val="002D6A9D"/>
    <w:rsid w:val="003A678F"/>
    <w:rsid w:val="003D2E87"/>
    <w:rsid w:val="003E0FC6"/>
    <w:rsid w:val="00406894"/>
    <w:rsid w:val="00406A8A"/>
    <w:rsid w:val="004A0B0A"/>
    <w:rsid w:val="00606F7D"/>
    <w:rsid w:val="00640EC1"/>
    <w:rsid w:val="006A27A4"/>
    <w:rsid w:val="0070620E"/>
    <w:rsid w:val="0075314C"/>
    <w:rsid w:val="007861DA"/>
    <w:rsid w:val="007A272F"/>
    <w:rsid w:val="007F2781"/>
    <w:rsid w:val="007F7AB8"/>
    <w:rsid w:val="008159DF"/>
    <w:rsid w:val="00815CD8"/>
    <w:rsid w:val="008649DC"/>
    <w:rsid w:val="00893B12"/>
    <w:rsid w:val="008B5C63"/>
    <w:rsid w:val="009331A9"/>
    <w:rsid w:val="009A5260"/>
    <w:rsid w:val="00A013BA"/>
    <w:rsid w:val="00A13810"/>
    <w:rsid w:val="00A16FB5"/>
    <w:rsid w:val="00A721DE"/>
    <w:rsid w:val="00A92794"/>
    <w:rsid w:val="00AE024A"/>
    <w:rsid w:val="00B619DA"/>
    <w:rsid w:val="00C222DF"/>
    <w:rsid w:val="00C845CF"/>
    <w:rsid w:val="00D82C74"/>
    <w:rsid w:val="00DD32B2"/>
    <w:rsid w:val="00DE26FC"/>
    <w:rsid w:val="00DF7825"/>
    <w:rsid w:val="00E02193"/>
    <w:rsid w:val="00E649BD"/>
    <w:rsid w:val="00E9571D"/>
    <w:rsid w:val="00EA5B0B"/>
    <w:rsid w:val="00EE05C7"/>
    <w:rsid w:val="00F200A4"/>
    <w:rsid w:val="00F2010E"/>
    <w:rsid w:val="00F87FBE"/>
    <w:rsid w:val="00FC2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AF982"/>
  <w15:docId w15:val="{25C784DF-057C-4038-855E-1DBAD684C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35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E0F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8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ta</dc:creator>
  <cp:lastModifiedBy>Varga Tímea</cp:lastModifiedBy>
  <cp:revision>3</cp:revision>
  <dcterms:created xsi:type="dcterms:W3CDTF">2022-05-04T08:38:00Z</dcterms:created>
  <dcterms:modified xsi:type="dcterms:W3CDTF">2022-05-04T08:39:00Z</dcterms:modified>
</cp:coreProperties>
</file>